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9083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kolaj Łukasz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Jawor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